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280E3C" w14:textId="77777777" w:rsidR="00BB10D9" w:rsidRDefault="00BB10D9" w:rsidP="0007204B">
      <w:pPr>
        <w:pStyle w:val="Heading2"/>
      </w:pPr>
    </w:p>
    <w:p w14:paraId="3D5E9AE2" w14:textId="0F17E016" w:rsidR="00BB10D9" w:rsidRPr="0007204B" w:rsidRDefault="00BB10D9" w:rsidP="0007204B">
      <w:pPr>
        <w:pStyle w:val="Heading2"/>
        <w:rPr>
          <w:sz w:val="32"/>
          <w:szCs w:val="32"/>
        </w:rPr>
      </w:pPr>
      <w:r w:rsidRPr="0007204B">
        <w:rPr>
          <w:sz w:val="32"/>
          <w:szCs w:val="32"/>
        </w:rPr>
        <w:t>Communications Kit</w:t>
      </w:r>
    </w:p>
    <w:p w14:paraId="7291A654" w14:textId="73DF7696" w:rsidR="00F05484" w:rsidRDefault="00C06089" w:rsidP="00F05484">
      <w:r>
        <w:rPr>
          <w:rFonts w:ascii="Inter Medium" w:hAnsi="Inter Medium"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16F7CCA" wp14:editId="71CE873A">
                <wp:simplePos x="0" y="0"/>
                <wp:positionH relativeFrom="column">
                  <wp:posOffset>-970059</wp:posOffset>
                </wp:positionH>
                <wp:positionV relativeFrom="margin">
                  <wp:posOffset>-1295566</wp:posOffset>
                </wp:positionV>
                <wp:extent cx="7858125" cy="294199"/>
                <wp:effectExtent l="0" t="0" r="9525" b="0"/>
                <wp:wrapNone/>
                <wp:docPr id="1615608432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58125" cy="294199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4D3FDD00" id="Rectangle 4" o:spid="_x0000_s1026" style="position:absolute;margin-left:-76.4pt;margin-top:-102pt;width:618.75pt;height:23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" fillcolor="#002060" stroked="f" strokeweight="1pt">
                <w10:wrap anchory="margin"/>
              </v:rect>
            </w:pict>
          </mc:Fallback>
        </mc:AlternateContent>
      </w:r>
      <w:r w:rsidR="00F05484">
        <w:t xml:space="preserve">This communication kit serves as a resource to communicate about the release of </w:t>
      </w:r>
      <w:r w:rsidR="00DD707E">
        <w:t xml:space="preserve">the </w:t>
      </w:r>
      <w:r w:rsidR="00E62987" w:rsidRPr="00E62987">
        <w:rPr>
          <w:b/>
          <w:bCs/>
        </w:rPr>
        <w:t>2025 Annual Specialty Drug Survey Report:</w:t>
      </w:r>
      <w:r w:rsidR="00E62987">
        <w:t xml:space="preserve"> </w:t>
      </w:r>
      <w:r w:rsidR="00E62987" w:rsidRPr="00E62987">
        <w:rPr>
          <w:i/>
          <w:iCs/>
        </w:rPr>
        <w:t>A Data-Driven Look at Specialty Drug Costs in 2024</w:t>
      </w:r>
      <w:r w:rsidR="00F05484">
        <w:t xml:space="preserve">. The kit contains standard social media posts to share on your personal and </w:t>
      </w:r>
      <w:r w:rsidR="00DD707E">
        <w:t>organizational</w:t>
      </w:r>
      <w:r w:rsidR="00F05484">
        <w:t xml:space="preserve"> channels. Please feel free to tailor the posts to highlight your involvement with the </w:t>
      </w:r>
      <w:r w:rsidR="00DD707E">
        <w:t>Roundtable</w:t>
      </w:r>
      <w:r w:rsidR="001323E7">
        <w:t xml:space="preserve"> </w:t>
      </w:r>
      <w:r w:rsidR="00127EF3">
        <w:t>and</w:t>
      </w:r>
      <w:r w:rsidR="001323E7">
        <w:t xml:space="preserve"> Institute</w:t>
      </w:r>
      <w:r w:rsidR="00F05484">
        <w:t xml:space="preserve">. </w:t>
      </w:r>
    </w:p>
    <w:p w14:paraId="23844B60" w14:textId="3F23E5C5" w:rsidR="00C95167" w:rsidRPr="009D57D7" w:rsidRDefault="00C95167" w:rsidP="00F05484">
      <w:r w:rsidRPr="00C95167">
        <w:t xml:space="preserve">If you have any questions about this communications kit, </w:t>
      </w:r>
      <w:r w:rsidR="00127EF3">
        <w:t>contact</w:t>
      </w:r>
      <w:r w:rsidRPr="00C95167">
        <w:t xml:space="preserve"> </w:t>
      </w:r>
      <w:r w:rsidR="00CD1535">
        <w:t>Debbie McCarron</w:t>
      </w:r>
      <w:r w:rsidRPr="00C95167">
        <w:t xml:space="preserve"> (</w:t>
      </w:r>
      <w:hyperlink r:id="rId10" w:history="1">
        <w:r w:rsidR="0098221B" w:rsidRPr="00091D12">
          <w:rPr>
            <w:rStyle w:val="Hyperlink"/>
          </w:rPr>
          <w:t>dmccarron@healthsperien.com</w:t>
        </w:r>
      </w:hyperlink>
      <w:r w:rsidRPr="00C95167">
        <w:t>).</w:t>
      </w:r>
    </w:p>
    <w:p w14:paraId="58A6D56E" w14:textId="77777777" w:rsidR="00F05484" w:rsidRPr="009D57D7" w:rsidRDefault="00F05484" w:rsidP="00F05484">
      <w:pPr>
        <w:pStyle w:val="Heading2"/>
      </w:pPr>
      <w:bookmarkStart w:id="0" w:name="_Toc138676696"/>
      <w:r w:rsidRPr="009D57D7">
        <w:t>Helpful information</w:t>
      </w:r>
      <w:bookmarkEnd w:id="0"/>
    </w:p>
    <w:p w14:paraId="1D5D4918" w14:textId="3C8D56C5" w:rsidR="00564365" w:rsidRDefault="00BB3A6D" w:rsidP="00DF63D1">
      <w:pPr>
        <w:spacing w:after="80"/>
        <w:rPr>
          <w:b/>
          <w:bCs/>
        </w:rPr>
      </w:pPr>
      <w:r>
        <w:rPr>
          <w:b/>
          <w:bCs/>
        </w:rPr>
        <w:t>Roundtable</w:t>
      </w:r>
      <w:r w:rsidR="00642035">
        <w:rPr>
          <w:b/>
          <w:bCs/>
        </w:rPr>
        <w:t>:</w:t>
      </w:r>
    </w:p>
    <w:p w14:paraId="26A29964" w14:textId="09527CE0" w:rsidR="00564365" w:rsidRPr="00642035" w:rsidRDefault="00564365" w:rsidP="00564365">
      <w:pPr>
        <w:pStyle w:val="ListParagraph"/>
        <w:numPr>
          <w:ilvl w:val="0"/>
          <w:numId w:val="5"/>
        </w:numPr>
        <w:spacing w:after="80"/>
        <w:rPr>
          <w:b/>
          <w:bCs/>
        </w:rPr>
      </w:pPr>
      <w:hyperlink r:id="rId11" w:history="1">
        <w:r w:rsidRPr="00642035">
          <w:rPr>
            <w:rStyle w:val="Hyperlink"/>
            <w:b/>
            <w:bCs/>
          </w:rPr>
          <w:t>Website</w:t>
        </w:r>
      </w:hyperlink>
    </w:p>
    <w:p w14:paraId="6E0A7E93" w14:textId="4B701A02" w:rsidR="00BB3A6D" w:rsidRDefault="00564365" w:rsidP="00564365">
      <w:pPr>
        <w:pStyle w:val="ListParagraph"/>
        <w:numPr>
          <w:ilvl w:val="0"/>
          <w:numId w:val="5"/>
        </w:numPr>
        <w:spacing w:after="80"/>
      </w:pPr>
      <w:hyperlink r:id="rId12" w:history="1">
        <w:r w:rsidRPr="00564365">
          <w:rPr>
            <w:rStyle w:val="Hyperlink"/>
            <w:b/>
            <w:bCs/>
          </w:rPr>
          <w:t>LinkedIn</w:t>
        </w:r>
      </w:hyperlink>
    </w:p>
    <w:p w14:paraId="4F3F24EC" w14:textId="77777777" w:rsidR="00DF63D1" w:rsidRPr="00DF63D1" w:rsidRDefault="00BB3A6D" w:rsidP="00DF63D1">
      <w:pPr>
        <w:spacing w:after="0" w:line="240" w:lineRule="auto"/>
        <w:rPr>
          <w:b/>
          <w:bCs/>
        </w:rPr>
      </w:pPr>
      <w:r w:rsidRPr="00DF63D1">
        <w:rPr>
          <w:b/>
          <w:bCs/>
        </w:rPr>
        <w:t xml:space="preserve">National Institute for Public Employee Health Care Policy: </w:t>
      </w:r>
    </w:p>
    <w:p w14:paraId="29C7F1DB" w14:textId="75584C4D" w:rsidR="00122007" w:rsidRPr="00122007" w:rsidRDefault="00DF63D1" w:rsidP="00122007">
      <w:pPr>
        <w:pStyle w:val="ListParagraph"/>
        <w:numPr>
          <w:ilvl w:val="0"/>
          <w:numId w:val="4"/>
        </w:numPr>
        <w:rPr>
          <w:b/>
          <w:bCs/>
        </w:rPr>
      </w:pPr>
      <w:hyperlink r:id="rId13" w:history="1">
        <w:r w:rsidRPr="00122007">
          <w:rPr>
            <w:rStyle w:val="Hyperlink"/>
            <w:b/>
            <w:bCs/>
          </w:rPr>
          <w:t>Website</w:t>
        </w:r>
      </w:hyperlink>
    </w:p>
    <w:p w14:paraId="556BA287" w14:textId="40134F85" w:rsidR="00DF63D1" w:rsidRDefault="00DF63D1" w:rsidP="00DF63D1">
      <w:pPr>
        <w:pStyle w:val="ListParagraph"/>
        <w:numPr>
          <w:ilvl w:val="0"/>
          <w:numId w:val="4"/>
        </w:numPr>
        <w:rPr>
          <w:b/>
          <w:bCs/>
        </w:rPr>
      </w:pPr>
      <w:hyperlink r:id="rId14" w:history="1">
        <w:r w:rsidRPr="002B4C3C">
          <w:rPr>
            <w:rStyle w:val="Hyperlink"/>
            <w:b/>
            <w:bCs/>
          </w:rPr>
          <w:t>LinkedIn</w:t>
        </w:r>
      </w:hyperlink>
    </w:p>
    <w:p w14:paraId="653DF3B8" w14:textId="3D118226" w:rsidR="00F05484" w:rsidRPr="004654D6" w:rsidRDefault="00BB10D9" w:rsidP="00BB10D9">
      <w:pPr>
        <w:pStyle w:val="Heading2"/>
      </w:pPr>
      <w:r>
        <w:t>About the Survey</w:t>
      </w:r>
    </w:p>
    <w:p w14:paraId="78580611" w14:textId="0D968DA5" w:rsidR="00ED4F8E" w:rsidRDefault="00F45A1E" w:rsidP="00F05484">
      <w:pPr>
        <w:rPr>
          <w:rFonts w:ascii="Calibri" w:hAnsi="Calibri" w:cs="Calibri"/>
        </w:rPr>
      </w:pPr>
      <w:r w:rsidRPr="0028694A">
        <w:rPr>
          <w:rFonts w:cs="Segoe UI"/>
        </w:rPr>
        <w:t xml:space="preserve">To learn how public sector health plans are approaching </w:t>
      </w:r>
      <w:r>
        <w:rPr>
          <w:rFonts w:cs="Segoe UI"/>
        </w:rPr>
        <w:t xml:space="preserve">rising drug costs, the </w:t>
      </w:r>
      <w:hyperlink r:id="rId15" w:history="1">
        <w:r w:rsidR="00CD19BF" w:rsidRPr="00BA1B60">
          <w:rPr>
            <w:rStyle w:val="Hyperlink"/>
          </w:rPr>
          <w:t>Public Sector HealthCare Roundtable</w:t>
        </w:r>
      </w:hyperlink>
      <w:r w:rsidR="00CD19BF" w:rsidRPr="00F84C56">
        <w:t xml:space="preserve">, in collaboration with the </w:t>
      </w:r>
      <w:hyperlink r:id="rId16" w:history="1">
        <w:r w:rsidR="00CD19BF" w:rsidRPr="00BA1B60">
          <w:rPr>
            <w:rStyle w:val="Hyperlink"/>
          </w:rPr>
          <w:t>National Institute for Public Employee Health</w:t>
        </w:r>
        <w:r w:rsidR="008E4F54">
          <w:rPr>
            <w:rStyle w:val="Hyperlink"/>
          </w:rPr>
          <w:t xml:space="preserve"> C</w:t>
        </w:r>
        <w:r w:rsidR="00CD19BF" w:rsidRPr="00BA1B60">
          <w:rPr>
            <w:rStyle w:val="Hyperlink"/>
          </w:rPr>
          <w:t>are Policy</w:t>
        </w:r>
      </w:hyperlink>
      <w:r w:rsidR="00127EF3">
        <w:rPr>
          <w:rStyle w:val="Hyperlink"/>
        </w:rPr>
        <w:t>,</w:t>
      </w:r>
      <w:r>
        <w:rPr>
          <w:rFonts w:cs="Segoe UI"/>
        </w:rPr>
        <w:t xml:space="preserve"> surveyed</w:t>
      </w:r>
      <w:r w:rsidRPr="0028694A">
        <w:rPr>
          <w:rFonts w:cs="Segoe UI"/>
        </w:rPr>
        <w:t xml:space="preserve"> </w:t>
      </w:r>
      <w:r>
        <w:rPr>
          <w:rFonts w:cs="Segoe UI"/>
        </w:rPr>
        <w:t xml:space="preserve">plan sponsors on </w:t>
      </w:r>
      <w:r w:rsidRPr="0028694A">
        <w:rPr>
          <w:rFonts w:cs="Segoe UI"/>
        </w:rPr>
        <w:t>specialty drugs and the costs associated with administering health care plans for the 202</w:t>
      </w:r>
      <w:r w:rsidR="00557D44">
        <w:rPr>
          <w:rFonts w:cs="Segoe UI"/>
        </w:rPr>
        <w:t>4</w:t>
      </w:r>
      <w:r w:rsidRPr="0028694A">
        <w:rPr>
          <w:rFonts w:cs="Segoe UI"/>
        </w:rPr>
        <w:t xml:space="preserve"> plan year</w:t>
      </w:r>
      <w:r>
        <w:rPr>
          <w:rFonts w:cs="Segoe UI"/>
        </w:rPr>
        <w:t>.</w:t>
      </w:r>
      <w:r w:rsidRPr="00601F0F">
        <w:rPr>
          <w:rFonts w:cs="Segoe UI"/>
        </w:rPr>
        <w:t xml:space="preserve"> </w:t>
      </w:r>
      <w:r w:rsidR="00C84E15">
        <w:rPr>
          <w:rFonts w:ascii="Calibri" w:hAnsi="Calibri" w:cs="Calibri"/>
        </w:rPr>
        <w:t xml:space="preserve">Read the </w:t>
      </w:r>
      <w:hyperlink r:id="rId17" w:history="1">
        <w:r w:rsidR="00C84E15" w:rsidRPr="008908CB">
          <w:rPr>
            <w:rStyle w:val="Hyperlink"/>
            <w:rFonts w:ascii="Calibri" w:hAnsi="Calibri" w:cs="Calibri"/>
          </w:rPr>
          <w:t>report</w:t>
        </w:r>
      </w:hyperlink>
      <w:r w:rsidR="00C84E15">
        <w:rPr>
          <w:rFonts w:ascii="Calibri" w:hAnsi="Calibri" w:cs="Calibri"/>
        </w:rPr>
        <w:t xml:space="preserve"> to lear</w:t>
      </w:r>
      <w:r w:rsidR="00BD5F21">
        <w:rPr>
          <w:rFonts w:ascii="Calibri" w:hAnsi="Calibri" w:cs="Calibri"/>
        </w:rPr>
        <w:t xml:space="preserve">n more. </w:t>
      </w:r>
      <w:r w:rsidR="00C84E15">
        <w:rPr>
          <w:rFonts w:ascii="Calibri" w:hAnsi="Calibri" w:cs="Calibri"/>
        </w:rPr>
        <w:t xml:space="preserve"> </w:t>
      </w:r>
      <w:r w:rsidR="00F05484">
        <w:rPr>
          <w:rFonts w:ascii="Calibri" w:hAnsi="Calibri" w:cs="Calibri"/>
        </w:rPr>
        <w:t xml:space="preserve"> </w:t>
      </w:r>
    </w:p>
    <w:p w14:paraId="3192F918" w14:textId="77777777" w:rsidR="004C7965" w:rsidRPr="004C7965" w:rsidRDefault="004C7965" w:rsidP="004C7965">
      <w:pPr>
        <w:pStyle w:val="Heading2"/>
      </w:pPr>
      <w:bookmarkStart w:id="1" w:name="_Toc138676699"/>
      <w:r w:rsidRPr="004C7965">
        <w:t>Social Media Copy</w:t>
      </w:r>
    </w:p>
    <w:p w14:paraId="3A6CE980" w14:textId="264016DD" w:rsidR="004C7965" w:rsidRDefault="004C7965" w:rsidP="002B4A02">
      <w:pPr>
        <w:rPr>
          <w:b/>
        </w:rPr>
      </w:pPr>
      <w:r w:rsidRPr="004C7965">
        <w:t xml:space="preserve">Please feel free to use the language below in your social media outreach. We also encourage you to repost the </w:t>
      </w:r>
      <w:r>
        <w:t>Roundtable and Institute</w:t>
      </w:r>
      <w:r w:rsidR="008450DE">
        <w:t>’s</w:t>
      </w:r>
      <w:r w:rsidRPr="004C7965">
        <w:t xml:space="preserve"> </w:t>
      </w:r>
      <w:r>
        <w:t xml:space="preserve">social media </w:t>
      </w:r>
      <w:r w:rsidRPr="004C7965">
        <w:t>content on LinkedIn</w:t>
      </w:r>
      <w:r>
        <w:t>.</w:t>
      </w:r>
    </w:p>
    <w:bookmarkEnd w:id="1"/>
    <w:p w14:paraId="2EEFB3F8" w14:textId="77777777" w:rsidR="00CA198B" w:rsidRDefault="004B629C" w:rsidP="00CA198B">
      <w:pPr>
        <w:pStyle w:val="NormalWeb"/>
        <w:numPr>
          <w:ilvl w:val="0"/>
          <w:numId w:val="6"/>
        </w:numPr>
        <w:ind w:left="720"/>
        <w:rPr>
          <w:rFonts w:asciiTheme="minorHAnsi" w:hAnsiTheme="minorHAnsi" w:cstheme="minorHAnsi"/>
          <w:sz w:val="22"/>
          <w:szCs w:val="22"/>
        </w:rPr>
      </w:pPr>
      <w:r w:rsidRPr="00CA198B">
        <w:rPr>
          <w:rFonts w:asciiTheme="minorHAnsi" w:hAnsiTheme="minorHAnsi" w:cstheme="minorHAnsi"/>
          <w:sz w:val="22"/>
          <w:szCs w:val="22"/>
        </w:rPr>
        <w:t>Public sector health care purchasers are on the front lines of a growing challenge: balancing access to innovative, life-saving medications with the need to keep coverage affordable and sustainable for the workforce that keeps our communities running.</w:t>
      </w:r>
    </w:p>
    <w:p w14:paraId="0B51A18D" w14:textId="77777777" w:rsidR="00CA198B" w:rsidRDefault="004B629C" w:rsidP="00CA198B">
      <w:pPr>
        <w:pStyle w:val="NormalWeb"/>
        <w:ind w:left="720"/>
        <w:rPr>
          <w:rFonts w:asciiTheme="minorHAnsi" w:hAnsiTheme="minorHAnsi" w:cstheme="minorHAnsi"/>
          <w:sz w:val="22"/>
          <w:szCs w:val="22"/>
        </w:rPr>
      </w:pPr>
      <w:r w:rsidRPr="00CA198B">
        <w:rPr>
          <w:rFonts w:asciiTheme="minorHAnsi" w:hAnsiTheme="minorHAnsi" w:cstheme="minorHAnsi"/>
          <w:sz w:val="22"/>
          <w:szCs w:val="22"/>
        </w:rPr>
        <w:t>Teachers. Firefighters. Law enforcement officers. Public servants.</w:t>
      </w:r>
    </w:p>
    <w:p w14:paraId="72BE28C4" w14:textId="5ACD5888" w:rsidR="004B629C" w:rsidRPr="00CA198B" w:rsidRDefault="004B629C" w:rsidP="00E62987">
      <w:pPr>
        <w:pStyle w:val="NormalWeb"/>
        <w:ind w:left="720"/>
        <w:rPr>
          <w:rFonts w:asciiTheme="minorHAnsi" w:hAnsiTheme="minorHAnsi" w:cstheme="minorHAnsi"/>
          <w:sz w:val="22"/>
          <w:szCs w:val="22"/>
        </w:rPr>
      </w:pPr>
      <w:r w:rsidRPr="00CA198B">
        <w:rPr>
          <w:rFonts w:asciiTheme="minorHAnsi" w:hAnsiTheme="minorHAnsi" w:cstheme="minorHAnsi"/>
          <w:sz w:val="22"/>
          <w:szCs w:val="22"/>
        </w:rPr>
        <w:t xml:space="preserve">The newly released </w:t>
      </w:r>
      <w:r w:rsidR="00E62987" w:rsidRPr="00E62987">
        <w:rPr>
          <w:rFonts w:asciiTheme="minorHAnsi" w:eastAsiaTheme="minorHAnsi" w:hAnsiTheme="minorHAnsi" w:cstheme="minorBidi"/>
          <w:b/>
          <w:bCs/>
          <w:sz w:val="22"/>
          <w:szCs w:val="22"/>
        </w:rPr>
        <w:t>2025 Annual Specialty Drug Survey Report:</w:t>
      </w:r>
      <w:r w:rsidR="00E62987">
        <w:t xml:space="preserve"> </w:t>
      </w:r>
      <w:r w:rsidR="00E62987" w:rsidRPr="00E62987">
        <w:rPr>
          <w:rFonts w:asciiTheme="minorHAnsi" w:hAnsiTheme="minorHAnsi" w:cstheme="minorHAnsi"/>
          <w:i/>
          <w:iCs/>
          <w:sz w:val="22"/>
          <w:szCs w:val="22"/>
        </w:rPr>
        <w:t xml:space="preserve">A Data-Driven Look at Specialty Drug Costs in 2024 </w:t>
      </w:r>
      <w:r w:rsidRPr="00CA198B">
        <w:rPr>
          <w:rFonts w:asciiTheme="minorHAnsi" w:hAnsiTheme="minorHAnsi" w:cstheme="minorHAnsi"/>
          <w:sz w:val="22"/>
          <w:szCs w:val="22"/>
        </w:rPr>
        <w:t xml:space="preserve">from the </w:t>
      </w:r>
      <w:r w:rsidR="00CA198B">
        <w:rPr>
          <w:rFonts w:asciiTheme="minorHAnsi" w:hAnsiTheme="minorHAnsi" w:cstheme="minorHAnsi"/>
          <w:sz w:val="22"/>
          <w:szCs w:val="22"/>
        </w:rPr>
        <w:t>@</w:t>
      </w:r>
      <w:r w:rsidRPr="00CA198B">
        <w:rPr>
          <w:rFonts w:asciiTheme="minorHAnsi" w:hAnsiTheme="minorHAnsi" w:cstheme="minorHAnsi"/>
          <w:sz w:val="22"/>
          <w:szCs w:val="22"/>
        </w:rPr>
        <w:t>National Institute for Public Employee Health Care Policy</w:t>
      </w:r>
      <w:r w:rsidR="00CA198B">
        <w:rPr>
          <w:rFonts w:asciiTheme="minorHAnsi" w:hAnsiTheme="minorHAnsi" w:cstheme="minorHAnsi"/>
          <w:sz w:val="22"/>
          <w:szCs w:val="22"/>
        </w:rPr>
        <w:t xml:space="preserve"> </w:t>
      </w:r>
      <w:r w:rsidRPr="00CA198B">
        <w:rPr>
          <w:rFonts w:asciiTheme="minorHAnsi" w:hAnsiTheme="minorHAnsi" w:cstheme="minorHAnsi"/>
          <w:sz w:val="22"/>
          <w:szCs w:val="22"/>
        </w:rPr>
        <w:t xml:space="preserve">and the </w:t>
      </w:r>
      <w:r w:rsidR="00CA198B">
        <w:rPr>
          <w:rFonts w:asciiTheme="minorHAnsi" w:hAnsiTheme="minorHAnsi" w:cstheme="minorHAnsi"/>
          <w:sz w:val="22"/>
          <w:szCs w:val="22"/>
        </w:rPr>
        <w:t>@</w:t>
      </w:r>
      <w:r w:rsidRPr="00CA198B">
        <w:rPr>
          <w:rFonts w:asciiTheme="minorHAnsi" w:hAnsiTheme="minorHAnsi" w:cstheme="minorHAnsi"/>
          <w:sz w:val="22"/>
          <w:szCs w:val="22"/>
        </w:rPr>
        <w:t>Public Sector HealthCare Roundtable highlights a clear and urgent reality:</w:t>
      </w:r>
    </w:p>
    <w:p w14:paraId="042EDC2C" w14:textId="77777777" w:rsidR="004B629C" w:rsidRPr="00CA198B" w:rsidRDefault="004B629C" w:rsidP="00CA198B">
      <w:pPr>
        <w:pStyle w:val="NormalWeb"/>
        <w:ind w:left="720"/>
        <w:rPr>
          <w:rFonts w:asciiTheme="minorHAnsi" w:hAnsiTheme="minorHAnsi" w:cstheme="minorHAnsi"/>
          <w:sz w:val="22"/>
          <w:szCs w:val="22"/>
        </w:rPr>
      </w:pPr>
      <w:r w:rsidRPr="00CA198B">
        <w:rPr>
          <w:rFonts w:ascii="Apple Color Emoji" w:hAnsi="Apple Color Emoji" w:cs="Apple Color Emoji"/>
          <w:sz w:val="22"/>
          <w:szCs w:val="22"/>
        </w:rPr>
        <w:t>🔹</w:t>
      </w:r>
      <w:r w:rsidRPr="00CA198B">
        <w:rPr>
          <w:rFonts w:asciiTheme="minorHAnsi" w:hAnsiTheme="minorHAnsi" w:cstheme="minorHAnsi"/>
          <w:sz w:val="22"/>
          <w:szCs w:val="22"/>
        </w:rPr>
        <w:t xml:space="preserve"> Specialty drug costs continue to outpace all other areas of health care spending</w:t>
      </w:r>
      <w:r w:rsidRPr="00CA198B">
        <w:rPr>
          <w:rFonts w:asciiTheme="minorHAnsi" w:hAnsiTheme="minorHAnsi" w:cstheme="minorHAnsi"/>
          <w:sz w:val="22"/>
          <w:szCs w:val="22"/>
        </w:rPr>
        <w:br/>
      </w:r>
      <w:r w:rsidRPr="00CA198B">
        <w:rPr>
          <w:rFonts w:ascii="Apple Color Emoji" w:hAnsi="Apple Color Emoji" w:cs="Apple Color Emoji"/>
          <w:sz w:val="22"/>
          <w:szCs w:val="22"/>
        </w:rPr>
        <w:t>🔹</w:t>
      </w:r>
      <w:r w:rsidRPr="00CA198B">
        <w:rPr>
          <w:rFonts w:asciiTheme="minorHAnsi" w:hAnsiTheme="minorHAnsi" w:cstheme="minorHAnsi"/>
          <w:sz w:val="22"/>
          <w:szCs w:val="22"/>
        </w:rPr>
        <w:t xml:space="preserve"> They are a primary driver of rising costs for public sector plans</w:t>
      </w:r>
      <w:r w:rsidRPr="00CA198B">
        <w:rPr>
          <w:rFonts w:asciiTheme="minorHAnsi" w:hAnsiTheme="minorHAnsi" w:cstheme="minorHAnsi"/>
          <w:sz w:val="22"/>
          <w:szCs w:val="22"/>
        </w:rPr>
        <w:br/>
      </w:r>
      <w:r w:rsidRPr="00CA198B">
        <w:rPr>
          <w:rFonts w:ascii="Apple Color Emoji" w:hAnsi="Apple Color Emoji" w:cs="Apple Color Emoji"/>
          <w:sz w:val="22"/>
          <w:szCs w:val="22"/>
        </w:rPr>
        <w:t>🔹</w:t>
      </w:r>
      <w:r w:rsidRPr="00CA198B">
        <w:rPr>
          <w:rFonts w:asciiTheme="minorHAnsi" w:hAnsiTheme="minorHAnsi" w:cstheme="minorHAnsi"/>
          <w:sz w:val="22"/>
          <w:szCs w:val="22"/>
        </w:rPr>
        <w:t xml:space="preserve"> Employers are facing increasing pressure to maintain high-quality, competitive benefits</w:t>
      </w:r>
    </w:p>
    <w:p w14:paraId="14C125EE" w14:textId="77777777" w:rsidR="004B629C" w:rsidRPr="00CA198B" w:rsidRDefault="004B629C" w:rsidP="00CA198B">
      <w:pPr>
        <w:pStyle w:val="NormalWeb"/>
        <w:ind w:left="720"/>
        <w:rPr>
          <w:rFonts w:asciiTheme="minorHAnsi" w:hAnsiTheme="minorHAnsi" w:cstheme="minorHAnsi"/>
          <w:sz w:val="22"/>
          <w:szCs w:val="22"/>
        </w:rPr>
      </w:pPr>
      <w:r w:rsidRPr="00CA198B">
        <w:rPr>
          <w:rFonts w:asciiTheme="minorHAnsi" w:hAnsiTheme="minorHAnsi" w:cstheme="minorHAnsi"/>
          <w:sz w:val="22"/>
          <w:szCs w:val="22"/>
        </w:rPr>
        <w:lastRenderedPageBreak/>
        <w:t>The data tell a powerful story:</w:t>
      </w:r>
      <w:r w:rsidRPr="00CA198B">
        <w:rPr>
          <w:rFonts w:asciiTheme="minorHAnsi" w:hAnsiTheme="minorHAnsi" w:cstheme="minorHAnsi"/>
          <w:sz w:val="22"/>
          <w:szCs w:val="22"/>
        </w:rPr>
        <w:br/>
      </w:r>
      <w:r w:rsidRPr="00CA198B">
        <w:rPr>
          <w:rFonts w:ascii="Apple Color Emoji" w:hAnsi="Apple Color Emoji" w:cs="Apple Color Emoji"/>
          <w:sz w:val="22"/>
          <w:szCs w:val="22"/>
        </w:rPr>
        <w:t>✔️</w:t>
      </w:r>
      <w:r w:rsidRPr="00CA198B">
        <w:rPr>
          <w:rFonts w:asciiTheme="minorHAnsi" w:hAnsiTheme="minorHAnsi" w:cstheme="minorHAnsi"/>
          <w:sz w:val="22"/>
          <w:szCs w:val="22"/>
        </w:rPr>
        <w:t xml:space="preserve"> 23 public sector plan sponsors across 17 states</w:t>
      </w:r>
      <w:r w:rsidRPr="00CA198B">
        <w:rPr>
          <w:rFonts w:asciiTheme="minorHAnsi" w:hAnsiTheme="minorHAnsi" w:cstheme="minorHAnsi"/>
          <w:sz w:val="22"/>
          <w:szCs w:val="22"/>
        </w:rPr>
        <w:br/>
      </w:r>
      <w:r w:rsidRPr="00CA198B">
        <w:rPr>
          <w:rFonts w:ascii="Apple Color Emoji" w:hAnsi="Apple Color Emoji" w:cs="Apple Color Emoji"/>
          <w:sz w:val="22"/>
          <w:szCs w:val="22"/>
        </w:rPr>
        <w:t>✔️</w:t>
      </w:r>
      <w:r w:rsidRPr="00CA198B">
        <w:rPr>
          <w:rFonts w:asciiTheme="minorHAnsi" w:hAnsiTheme="minorHAnsi" w:cstheme="minorHAnsi"/>
          <w:sz w:val="22"/>
          <w:szCs w:val="22"/>
        </w:rPr>
        <w:t xml:space="preserve"> Covering more than 5.5 million beneficiaries</w:t>
      </w:r>
      <w:r w:rsidRPr="00CA198B">
        <w:rPr>
          <w:rFonts w:asciiTheme="minorHAnsi" w:hAnsiTheme="minorHAnsi" w:cstheme="minorHAnsi"/>
          <w:sz w:val="22"/>
          <w:szCs w:val="22"/>
        </w:rPr>
        <w:br/>
      </w:r>
      <w:r w:rsidRPr="00CA198B">
        <w:rPr>
          <w:rFonts w:ascii="Apple Color Emoji" w:hAnsi="Apple Color Emoji" w:cs="Apple Color Emoji"/>
          <w:sz w:val="22"/>
          <w:szCs w:val="22"/>
        </w:rPr>
        <w:t>✔️</w:t>
      </w:r>
      <w:r w:rsidRPr="00CA198B">
        <w:rPr>
          <w:rFonts w:asciiTheme="minorHAnsi" w:hAnsiTheme="minorHAnsi" w:cstheme="minorHAnsi"/>
          <w:sz w:val="22"/>
          <w:szCs w:val="22"/>
        </w:rPr>
        <w:t xml:space="preserve"> Nearly $30 billion in total health care spending in 2024</w:t>
      </w:r>
      <w:r w:rsidRPr="00CA198B">
        <w:rPr>
          <w:rFonts w:asciiTheme="minorHAnsi" w:hAnsiTheme="minorHAnsi" w:cstheme="minorHAnsi"/>
          <w:sz w:val="22"/>
          <w:szCs w:val="22"/>
        </w:rPr>
        <w:br/>
      </w:r>
      <w:r w:rsidRPr="00CA198B">
        <w:rPr>
          <w:rFonts w:ascii="Apple Color Emoji" w:hAnsi="Apple Color Emoji" w:cs="Apple Color Emoji"/>
          <w:sz w:val="22"/>
          <w:szCs w:val="22"/>
        </w:rPr>
        <w:t>✔️</w:t>
      </w:r>
      <w:r w:rsidRPr="00CA198B">
        <w:rPr>
          <w:rFonts w:asciiTheme="minorHAnsi" w:hAnsiTheme="minorHAnsi" w:cstheme="minorHAnsi"/>
          <w:sz w:val="22"/>
          <w:szCs w:val="22"/>
        </w:rPr>
        <w:t xml:space="preserve"> Nearly $8 billion dedicated to pharmacy benefits alone</w:t>
      </w:r>
    </w:p>
    <w:p w14:paraId="50D8D9CD" w14:textId="77777777" w:rsidR="004B629C" w:rsidRPr="00CA198B" w:rsidRDefault="004B629C" w:rsidP="00CA198B">
      <w:pPr>
        <w:pStyle w:val="NormalWeb"/>
        <w:ind w:left="720"/>
        <w:rPr>
          <w:rFonts w:asciiTheme="minorHAnsi" w:hAnsiTheme="minorHAnsi" w:cstheme="minorHAnsi"/>
          <w:sz w:val="22"/>
          <w:szCs w:val="22"/>
        </w:rPr>
      </w:pPr>
      <w:r w:rsidRPr="00CA198B">
        <w:rPr>
          <w:rFonts w:asciiTheme="minorHAnsi" w:hAnsiTheme="minorHAnsi" w:cstheme="minorHAnsi"/>
          <w:sz w:val="22"/>
          <w:szCs w:val="22"/>
        </w:rPr>
        <w:t>This report underscores the need for thoughtful policy solutions, greater transparency, and innovative strategies to ensure continued access to critical treatments—without compromising affordability for public sector workers and their families.</w:t>
      </w:r>
    </w:p>
    <w:p w14:paraId="2A286C1C" w14:textId="3ADB3205" w:rsidR="004B629C" w:rsidRPr="00CA198B" w:rsidRDefault="004B629C" w:rsidP="00CA198B">
      <w:pPr>
        <w:pStyle w:val="NormalWeb"/>
        <w:ind w:left="720"/>
        <w:rPr>
          <w:rFonts w:asciiTheme="minorHAnsi" w:hAnsiTheme="minorHAnsi" w:cstheme="minorHAnsi"/>
          <w:sz w:val="22"/>
          <w:szCs w:val="22"/>
        </w:rPr>
      </w:pPr>
      <w:r w:rsidRPr="00CA198B">
        <w:rPr>
          <w:rFonts w:ascii="Apple Color Emoji" w:hAnsi="Apple Color Emoji" w:cs="Apple Color Emoji"/>
          <w:sz w:val="22"/>
          <w:szCs w:val="22"/>
        </w:rPr>
        <w:t>📊</w:t>
      </w:r>
      <w:r w:rsidRPr="00CA198B">
        <w:rPr>
          <w:rFonts w:asciiTheme="minorHAnsi" w:hAnsiTheme="minorHAnsi" w:cstheme="minorHAnsi"/>
          <w:sz w:val="22"/>
          <w:szCs w:val="22"/>
        </w:rPr>
        <w:t xml:space="preserve"> Explore the full findings </w:t>
      </w:r>
      <w:r w:rsidR="001F0938">
        <w:rPr>
          <w:rFonts w:asciiTheme="minorHAnsi" w:hAnsiTheme="minorHAnsi" w:cstheme="minorHAnsi"/>
          <w:sz w:val="22"/>
          <w:szCs w:val="22"/>
        </w:rPr>
        <w:br/>
      </w:r>
      <w:r w:rsidR="001F0938" w:rsidRPr="001F0938">
        <w:rPr>
          <w:rFonts w:asciiTheme="minorHAnsi" w:hAnsiTheme="minorHAnsi" w:cstheme="minorHAnsi"/>
          <w:sz w:val="22"/>
          <w:szCs w:val="22"/>
        </w:rPr>
        <w:t>https://healthcarepolicy-institute.org/2025-annual-specialty-drug-survey-report-a-data-driven-look-at-specialty-drug-costs-in-2024/</w:t>
      </w:r>
    </w:p>
    <w:p w14:paraId="6B7FBDDC" w14:textId="44A71573" w:rsidR="005E332E" w:rsidRPr="00CA198B" w:rsidRDefault="004B629C" w:rsidP="00CA198B">
      <w:pPr>
        <w:pStyle w:val="NormalWeb"/>
        <w:ind w:left="720"/>
        <w:rPr>
          <w:rFonts w:asciiTheme="minorHAnsi" w:hAnsiTheme="minorHAnsi" w:cstheme="minorHAnsi"/>
          <w:sz w:val="22"/>
          <w:szCs w:val="22"/>
        </w:rPr>
      </w:pPr>
      <w:r w:rsidRPr="00CA198B">
        <w:rPr>
          <w:rFonts w:asciiTheme="minorHAnsi" w:hAnsiTheme="minorHAnsi" w:cstheme="minorHAnsi"/>
          <w:sz w:val="22"/>
          <w:szCs w:val="22"/>
        </w:rPr>
        <w:t xml:space="preserve">#PublicSector #HealthcarePolicy #PrescriptionDrugs #SpecialtyDrugs #HealthCosts </w:t>
      </w:r>
      <w:r w:rsidR="007111F2">
        <w:rPr>
          <w:rFonts w:asciiTheme="minorHAnsi" w:hAnsiTheme="minorHAnsi" w:cstheme="minorHAnsi"/>
          <w:sz w:val="22"/>
          <w:szCs w:val="22"/>
        </w:rPr>
        <w:t>#E</w:t>
      </w:r>
      <w:r w:rsidR="00016D2C">
        <w:rPr>
          <w:rFonts w:asciiTheme="minorHAnsi" w:hAnsiTheme="minorHAnsi" w:cstheme="minorHAnsi"/>
          <w:sz w:val="22"/>
          <w:szCs w:val="22"/>
        </w:rPr>
        <w:t xml:space="preserve">mployerSponsoredHealthInsurance </w:t>
      </w:r>
      <w:r w:rsidRPr="00CA198B">
        <w:rPr>
          <w:rFonts w:asciiTheme="minorHAnsi" w:hAnsiTheme="minorHAnsi" w:cstheme="minorHAnsi"/>
          <w:sz w:val="22"/>
          <w:szCs w:val="22"/>
        </w:rPr>
        <w:t>#Medicare #StateAndLocalGovernment</w:t>
      </w:r>
    </w:p>
    <w:p w14:paraId="76568CEB" w14:textId="77777777" w:rsidR="00CA198B" w:rsidRDefault="00CA198B" w:rsidP="00CA198B">
      <w:pPr>
        <w:pStyle w:val="ListParagraph"/>
        <w:numPr>
          <w:ilvl w:val="0"/>
          <w:numId w:val="6"/>
        </w:numPr>
        <w:ind w:left="720"/>
      </w:pPr>
      <w:r w:rsidRPr="00CA198B">
        <w:t>Public sector health care purchasers are facing a growing challenge: how to sustain affordable coverage while ensuring access to high-cost, life-saving specialty medications.</w:t>
      </w:r>
    </w:p>
    <w:p w14:paraId="415A1B43" w14:textId="714C6063" w:rsidR="00CA198B" w:rsidRPr="00CA198B" w:rsidRDefault="00CA198B" w:rsidP="00CA198B">
      <w:pPr>
        <w:pStyle w:val="ListParagraph"/>
      </w:pPr>
      <w:r>
        <w:br/>
      </w:r>
      <w:r w:rsidRPr="00CA198B">
        <w:t xml:space="preserve">The </w:t>
      </w:r>
      <w:r w:rsidR="00E62987" w:rsidRPr="00E62987">
        <w:rPr>
          <w:rFonts w:eastAsiaTheme="minorHAnsi" w:cstheme="minorBidi"/>
          <w:b/>
          <w:bCs/>
          <w:szCs w:val="22"/>
        </w:rPr>
        <w:t>2025 Annual Specialty Drug Survey Report:</w:t>
      </w:r>
      <w:r w:rsidR="00E62987">
        <w:t xml:space="preserve"> </w:t>
      </w:r>
      <w:r w:rsidR="00E62987" w:rsidRPr="00E62987">
        <w:rPr>
          <w:rFonts w:cstheme="minorHAnsi"/>
          <w:i/>
          <w:iCs/>
          <w:szCs w:val="22"/>
        </w:rPr>
        <w:t xml:space="preserve">A Data-Driven Look at Specialty Drug Costs in 2024 </w:t>
      </w:r>
      <w:r w:rsidRPr="00CA198B">
        <w:t>from the National Institute for Public Employee Health Care Policy and the Public Sector HealthCare Roundtable highlights the urgency:</w:t>
      </w:r>
    </w:p>
    <w:p w14:paraId="38D4B7FA" w14:textId="77777777" w:rsidR="00CA198B" w:rsidRPr="00CA198B" w:rsidRDefault="00CA198B" w:rsidP="00CA198B">
      <w:pPr>
        <w:ind w:left="720"/>
        <w:rPr>
          <w:rFonts w:eastAsia="Times New Roman" w:cs="Times New Roman"/>
          <w:szCs w:val="24"/>
        </w:rPr>
      </w:pPr>
      <w:r w:rsidRPr="00CA198B">
        <w:rPr>
          <w:rFonts w:ascii="Apple Color Emoji" w:eastAsia="Times New Roman" w:hAnsi="Apple Color Emoji" w:cs="Apple Color Emoji"/>
          <w:szCs w:val="24"/>
        </w:rPr>
        <w:t>🔹</w:t>
      </w:r>
      <w:r w:rsidRPr="00CA198B">
        <w:rPr>
          <w:rFonts w:eastAsia="Times New Roman" w:cs="Times New Roman"/>
          <w:szCs w:val="24"/>
        </w:rPr>
        <w:t xml:space="preserve"> Specialty drugs are a leading driver of rising health care costs</w:t>
      </w:r>
      <w:r w:rsidRPr="00CA198B">
        <w:rPr>
          <w:rFonts w:eastAsia="Times New Roman" w:cs="Times New Roman"/>
          <w:szCs w:val="24"/>
        </w:rPr>
        <w:br/>
      </w:r>
      <w:r w:rsidRPr="00CA198B">
        <w:rPr>
          <w:rFonts w:ascii="Apple Color Emoji" w:eastAsia="Times New Roman" w:hAnsi="Apple Color Emoji" w:cs="Apple Color Emoji"/>
          <w:szCs w:val="24"/>
        </w:rPr>
        <w:t>🔹</w:t>
      </w:r>
      <w:r w:rsidRPr="00CA198B">
        <w:rPr>
          <w:rFonts w:eastAsia="Times New Roman" w:cs="Times New Roman"/>
          <w:szCs w:val="24"/>
        </w:rPr>
        <w:t xml:space="preserve"> Spending continues to outpace all other areas of care</w:t>
      </w:r>
    </w:p>
    <w:p w14:paraId="53A2B51B" w14:textId="6BF9173C" w:rsidR="00CA198B" w:rsidRPr="00CA198B" w:rsidRDefault="00CA198B" w:rsidP="00CA198B">
      <w:pPr>
        <w:ind w:left="720"/>
        <w:rPr>
          <w:rFonts w:eastAsia="Times New Roman" w:cs="Times New Roman"/>
          <w:szCs w:val="24"/>
        </w:rPr>
      </w:pPr>
      <w:r w:rsidRPr="00CA198B">
        <w:rPr>
          <w:rFonts w:eastAsia="Times New Roman" w:cs="Times New Roman"/>
          <w:szCs w:val="24"/>
        </w:rPr>
        <w:t>Snapshot from the data:</w:t>
      </w:r>
      <w:r w:rsidRPr="00CA198B">
        <w:rPr>
          <w:rFonts w:eastAsia="Times New Roman" w:cs="Times New Roman"/>
          <w:szCs w:val="24"/>
        </w:rPr>
        <w:br/>
      </w:r>
      <w:r w:rsidRPr="00CA198B">
        <w:rPr>
          <w:rFonts w:ascii="Apple Color Emoji" w:eastAsia="Times New Roman" w:hAnsi="Apple Color Emoji" w:cs="Apple Color Emoji"/>
          <w:szCs w:val="24"/>
        </w:rPr>
        <w:t>✔️</w:t>
      </w:r>
      <w:r w:rsidRPr="00CA198B">
        <w:rPr>
          <w:rFonts w:eastAsia="Times New Roman" w:cs="Times New Roman"/>
          <w:szCs w:val="24"/>
        </w:rPr>
        <w:t xml:space="preserve"> 23 plan sponsors </w:t>
      </w:r>
      <w:r w:rsidR="00016D2C">
        <w:rPr>
          <w:rFonts w:eastAsia="Times New Roman" w:cs="Times New Roman"/>
          <w:szCs w:val="24"/>
        </w:rPr>
        <w:t>across</w:t>
      </w:r>
      <w:r w:rsidRPr="00CA198B">
        <w:rPr>
          <w:rFonts w:eastAsia="Times New Roman" w:cs="Times New Roman"/>
          <w:szCs w:val="24"/>
        </w:rPr>
        <w:t xml:space="preserve"> 17 states</w:t>
      </w:r>
      <w:r w:rsidRPr="00CA198B">
        <w:rPr>
          <w:rFonts w:eastAsia="Times New Roman" w:cs="Times New Roman"/>
          <w:szCs w:val="24"/>
        </w:rPr>
        <w:br/>
      </w:r>
      <w:r w:rsidRPr="00CA198B">
        <w:rPr>
          <w:rFonts w:ascii="Apple Color Emoji" w:eastAsia="Times New Roman" w:hAnsi="Apple Color Emoji" w:cs="Apple Color Emoji"/>
          <w:szCs w:val="24"/>
        </w:rPr>
        <w:t>✔️</w:t>
      </w:r>
      <w:r w:rsidRPr="00CA198B">
        <w:rPr>
          <w:rFonts w:eastAsia="Times New Roman" w:cs="Times New Roman"/>
          <w:szCs w:val="24"/>
        </w:rPr>
        <w:t xml:space="preserve"> 5.5M+ covered lives</w:t>
      </w:r>
      <w:r w:rsidRPr="00CA198B">
        <w:rPr>
          <w:rFonts w:eastAsia="Times New Roman" w:cs="Times New Roman"/>
          <w:szCs w:val="24"/>
        </w:rPr>
        <w:br/>
      </w:r>
      <w:r w:rsidRPr="00CA198B">
        <w:rPr>
          <w:rFonts w:ascii="Apple Color Emoji" w:eastAsia="Times New Roman" w:hAnsi="Apple Color Emoji" w:cs="Apple Color Emoji"/>
          <w:szCs w:val="24"/>
        </w:rPr>
        <w:t>✔️</w:t>
      </w:r>
      <w:r w:rsidRPr="00CA198B">
        <w:rPr>
          <w:rFonts w:eastAsia="Times New Roman" w:cs="Times New Roman"/>
          <w:szCs w:val="24"/>
        </w:rPr>
        <w:t xml:space="preserve"> $30B in total health spending</w:t>
      </w:r>
      <w:r w:rsidRPr="00CA198B">
        <w:rPr>
          <w:rFonts w:eastAsia="Times New Roman" w:cs="Times New Roman"/>
          <w:szCs w:val="24"/>
        </w:rPr>
        <w:br/>
      </w:r>
      <w:r w:rsidRPr="00CA198B">
        <w:rPr>
          <w:rFonts w:ascii="Apple Color Emoji" w:eastAsia="Times New Roman" w:hAnsi="Apple Color Emoji" w:cs="Apple Color Emoji"/>
          <w:szCs w:val="24"/>
        </w:rPr>
        <w:t>✔️</w:t>
      </w:r>
      <w:r w:rsidRPr="00CA198B">
        <w:rPr>
          <w:rFonts w:eastAsia="Times New Roman" w:cs="Times New Roman"/>
          <w:szCs w:val="24"/>
        </w:rPr>
        <w:t xml:space="preserve"> $8B on pharmacy alone</w:t>
      </w:r>
    </w:p>
    <w:p w14:paraId="240AAAFF" w14:textId="77777777" w:rsidR="00CA198B" w:rsidRPr="00CA198B" w:rsidRDefault="00CA198B" w:rsidP="00CA198B">
      <w:pPr>
        <w:ind w:left="720"/>
        <w:rPr>
          <w:rFonts w:eastAsia="Times New Roman" w:cs="Times New Roman"/>
          <w:szCs w:val="24"/>
        </w:rPr>
      </w:pPr>
      <w:r w:rsidRPr="00CA198B">
        <w:rPr>
          <w:rFonts w:eastAsia="Times New Roman" w:cs="Times New Roman"/>
          <w:szCs w:val="24"/>
        </w:rPr>
        <w:t>The message is clear—innovative solutions are needed to balance access, affordability, and sustainability.</w:t>
      </w:r>
    </w:p>
    <w:p w14:paraId="484EB87A" w14:textId="3C6A6F06" w:rsidR="00CA198B" w:rsidRPr="00CA198B" w:rsidRDefault="00CA198B" w:rsidP="00CA198B">
      <w:pPr>
        <w:ind w:left="720"/>
        <w:rPr>
          <w:rFonts w:eastAsia="Times New Roman" w:cs="Times New Roman"/>
          <w:szCs w:val="24"/>
        </w:rPr>
      </w:pPr>
      <w:r w:rsidRPr="00CA198B">
        <w:rPr>
          <w:rFonts w:ascii="Apple Color Emoji" w:eastAsia="Times New Roman" w:hAnsi="Apple Color Emoji" w:cs="Apple Color Emoji"/>
          <w:szCs w:val="24"/>
        </w:rPr>
        <w:t>📊</w:t>
      </w:r>
      <w:r w:rsidRPr="00CA198B">
        <w:rPr>
          <w:rFonts w:eastAsia="Times New Roman" w:cs="Times New Roman"/>
          <w:szCs w:val="24"/>
        </w:rPr>
        <w:t xml:space="preserve"> Take a look at the findings.</w:t>
      </w:r>
      <w:r w:rsidR="001F0938">
        <w:rPr>
          <w:rFonts w:eastAsia="Times New Roman" w:cs="Times New Roman"/>
          <w:szCs w:val="24"/>
        </w:rPr>
        <w:br/>
      </w:r>
      <w:r w:rsidR="001F0938" w:rsidRPr="001F0938">
        <w:rPr>
          <w:rFonts w:eastAsia="Times New Roman" w:cs="Times New Roman"/>
          <w:szCs w:val="24"/>
        </w:rPr>
        <w:t>https://healthcarepolicy-institute.org/2025-annual-specialty-drug-survey-report-a-data-driven-look-at-specialty-drug-costs-in-2024/</w:t>
      </w:r>
    </w:p>
    <w:p w14:paraId="4E4DF878" w14:textId="5485A6B7" w:rsidR="005E332E" w:rsidRPr="00CA198B" w:rsidRDefault="00CA198B" w:rsidP="00CA198B">
      <w:pPr>
        <w:ind w:left="720"/>
        <w:rPr>
          <w:rFonts w:eastAsia="Times New Roman" w:cs="Times New Roman"/>
          <w:szCs w:val="24"/>
        </w:rPr>
      </w:pPr>
      <w:r w:rsidRPr="00CA198B">
        <w:rPr>
          <w:rFonts w:eastAsia="Times New Roman" w:cs="Times New Roman"/>
          <w:szCs w:val="24"/>
        </w:rPr>
        <w:t>#Health</w:t>
      </w:r>
      <w:r w:rsidR="00016D2C">
        <w:rPr>
          <w:rFonts w:eastAsia="Times New Roman" w:cs="Times New Roman"/>
          <w:szCs w:val="24"/>
        </w:rPr>
        <w:t>C</w:t>
      </w:r>
      <w:r w:rsidRPr="00CA198B">
        <w:rPr>
          <w:rFonts w:eastAsia="Times New Roman" w:cs="Times New Roman"/>
          <w:szCs w:val="24"/>
        </w:rPr>
        <w:t>arePolicy #SpecialtyDrugs #PublicSector #HealthCosts</w:t>
      </w:r>
    </w:p>
    <w:p w14:paraId="4858E5E1" w14:textId="510EA9F9" w:rsidR="00956393" w:rsidRDefault="00956393" w:rsidP="00CA198B"/>
    <w:p w14:paraId="39454D9A" w14:textId="77777777" w:rsidR="005E332E" w:rsidRDefault="005E332E" w:rsidP="005E332E">
      <w:pPr>
        <w:pStyle w:val="ListParagraph"/>
      </w:pPr>
    </w:p>
    <w:p w14:paraId="797C5C15" w14:textId="77777777" w:rsidR="00F05484" w:rsidRDefault="00F05484" w:rsidP="00F05484">
      <w:pPr>
        <w:pStyle w:val="ListParagraph"/>
      </w:pPr>
    </w:p>
    <w:p w14:paraId="2DDBB5BF" w14:textId="77777777" w:rsidR="00F05484" w:rsidRDefault="00F05484" w:rsidP="00F05484">
      <w:pPr>
        <w:pStyle w:val="Heading2"/>
      </w:pPr>
      <w:bookmarkStart w:id="2" w:name="_Toc138676701"/>
      <w:r>
        <w:lastRenderedPageBreak/>
        <w:t>Graphics</w:t>
      </w:r>
      <w:bookmarkEnd w:id="2"/>
    </w:p>
    <w:p w14:paraId="63580F54" w14:textId="4D057297" w:rsidR="00D22957" w:rsidRDefault="00F05484" w:rsidP="00CA198B">
      <w:r>
        <w:rPr>
          <w:noProof/>
        </w:rPr>
        <w:drawing>
          <wp:inline distT="0" distB="0" distL="0" distR="0" wp14:anchorId="37EFBCB0" wp14:editId="55AE38C5">
            <wp:extent cx="4509135" cy="2354770"/>
            <wp:effectExtent l="0" t="0" r="0" b="0"/>
            <wp:docPr id="1460830510" name="Picture 14608305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0830510" name="Picture 1460830510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5750" cy="2368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EAB10" w14:textId="774BB176" w:rsidR="005B5D47" w:rsidRDefault="002371FD" w:rsidP="00CA198B">
      <w:r>
        <w:rPr>
          <w:noProof/>
        </w:rPr>
        <w:drawing>
          <wp:inline distT="0" distB="0" distL="0" distR="0" wp14:anchorId="2DE3F4A7" wp14:editId="4817D75F">
            <wp:extent cx="4509477" cy="2354949"/>
            <wp:effectExtent l="0" t="0" r="0" b="0"/>
            <wp:docPr id="13771287" name="Picture 5" descr="A collage of a couple of people wearing safety gea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71287" name="Picture 5" descr="A collage of a couple of people wearing safety gear&#10;&#10;AI-generated content may be incorrect.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7631" cy="2442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7EB1E" w14:textId="15AB7B11" w:rsidR="002371FD" w:rsidRDefault="002371FD" w:rsidP="00CA198B">
      <w:r>
        <w:rPr>
          <w:noProof/>
        </w:rPr>
        <w:drawing>
          <wp:inline distT="0" distB="0" distL="0" distR="0" wp14:anchorId="6E9CFFA8" wp14:editId="16FECD54">
            <wp:extent cx="4509135" cy="2354770"/>
            <wp:effectExtent l="0" t="0" r="0" b="0"/>
            <wp:docPr id="2132336046" name="Picture 6" descr="A group of people posing for a pictur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2336046" name="Picture 6" descr="A group of people posing for a picture&#10;&#10;AI-generated content may be incorrect.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1045" cy="239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AF23E" w14:textId="72647D68" w:rsidR="002371FD" w:rsidRDefault="002371FD" w:rsidP="00CA198B">
      <w:r>
        <w:rPr>
          <w:noProof/>
        </w:rPr>
        <w:lastRenderedPageBreak/>
        <w:drawing>
          <wp:inline distT="0" distB="0" distL="0" distR="0" wp14:anchorId="142BEAAE" wp14:editId="0727A558">
            <wp:extent cx="4528040" cy="2364643"/>
            <wp:effectExtent l="0" t="0" r="0" b="0"/>
            <wp:docPr id="284108889" name="Picture 7" descr="A group of people posing for a pictur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108889" name="Picture 7" descr="A group of people posing for a picture&#10;&#10;AI-generated content may be incorrect.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6124" cy="2400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D21A5" w14:textId="77777777" w:rsidR="00F05484" w:rsidRDefault="00F05484" w:rsidP="00F05484"/>
    <w:p w14:paraId="65806851" w14:textId="77777777" w:rsidR="00F05484" w:rsidRDefault="00F05484" w:rsidP="00F05484"/>
    <w:p w14:paraId="2C078E63" w14:textId="77777777" w:rsidR="005F6FA5" w:rsidRDefault="005F6FA5"/>
    <w:sectPr w:rsidR="005F6FA5" w:rsidSect="00E56950">
      <w:headerReference w:type="default" r:id="rId22"/>
      <w:footerReference w:type="default" r:id="rId23"/>
      <w:headerReference w:type="first" r:id="rId24"/>
      <w:footerReference w:type="first" r:id="rId25"/>
      <w:pgSz w:w="12240" w:h="15840"/>
      <w:pgMar w:top="1886" w:right="1440" w:bottom="1440" w:left="1440" w:header="576" w:footer="36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98FABE" w14:textId="77777777" w:rsidR="008202EC" w:rsidRDefault="008202EC">
      <w:pPr>
        <w:spacing w:after="0" w:line="240" w:lineRule="auto"/>
      </w:pPr>
      <w:r>
        <w:separator/>
      </w:r>
    </w:p>
  </w:endnote>
  <w:endnote w:type="continuationSeparator" w:id="0">
    <w:p w14:paraId="39A3889D" w14:textId="77777777" w:rsidR="008202EC" w:rsidRDefault="008202EC">
      <w:pPr>
        <w:spacing w:after="0" w:line="240" w:lineRule="auto"/>
      </w:pPr>
      <w:r>
        <w:continuationSeparator/>
      </w:r>
    </w:p>
  </w:endnote>
  <w:endnote w:type="continuationNotice" w:id="1">
    <w:p w14:paraId="519E549E" w14:textId="77777777" w:rsidR="008202EC" w:rsidRDefault="008202E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Inter Medium">
    <w:altName w:val="Calibri"/>
    <w:panose1 w:val="020B0604020202020204"/>
    <w:charset w:val="00"/>
    <w:family w:val="auto"/>
    <w:pitch w:val="variable"/>
    <w:sig w:usb0="E00002FF" w:usb1="1200A1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EF7024" w14:textId="0E9C4FB6" w:rsidR="00F316BE" w:rsidRDefault="00F316BE">
    <w:pPr>
      <w:pStyle w:val="Footer"/>
      <w:jc w:val="center"/>
    </w:pPr>
  </w:p>
  <w:p w14:paraId="64ADD357" w14:textId="77777777" w:rsidR="00F316BE" w:rsidRPr="00965FE4" w:rsidRDefault="002B4A02">
    <w:pPr>
      <w:pStyle w:val="Footer"/>
      <w:tabs>
        <w:tab w:val="clear" w:pos="4680"/>
        <w:tab w:val="clear" w:pos="9360"/>
        <w:tab w:val="left" w:pos="3908"/>
      </w:tabs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6279E1A" wp14:editId="48E92369">
              <wp:simplePos x="0" y="0"/>
              <wp:positionH relativeFrom="column">
                <wp:posOffset>-966788</wp:posOffset>
              </wp:positionH>
              <wp:positionV relativeFrom="paragraph">
                <wp:posOffset>33338</wp:posOffset>
              </wp:positionV>
              <wp:extent cx="7858125" cy="433388"/>
              <wp:effectExtent l="0" t="0" r="9525" b="5080"/>
              <wp:wrapNone/>
              <wp:docPr id="23" name="Rectangle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58125" cy="433388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3BC0C5F" w14:textId="1DAAA2B4" w:rsidR="00F316BE" w:rsidRPr="00E62987" w:rsidRDefault="00E62987">
                          <w:pPr>
                            <w:jc w:val="center"/>
                            <w:rPr>
                              <w:color w:val="002060"/>
                            </w:rPr>
                          </w:pPr>
                          <w:r w:rsidRPr="00E62987">
                            <w:rPr>
                              <w:b/>
                              <w:bCs/>
                              <w:color w:val="002060"/>
                            </w:rPr>
                            <w:t>2025 Annual Specialty Drug Survey Report:</w:t>
                          </w:r>
                          <w:r w:rsidRPr="00E62987">
                            <w:rPr>
                              <w:color w:val="002060"/>
                            </w:rPr>
                            <w:t xml:space="preserve"> </w:t>
                          </w:r>
                          <w:r w:rsidRPr="00E62987">
                            <w:rPr>
                              <w:rFonts w:cstheme="minorHAnsi"/>
                              <w:i/>
                              <w:iCs/>
                              <w:color w:val="002060"/>
                            </w:rPr>
                            <w:t>A Data-Driven Look at Specialty Drug Costs in 2024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56279E1A" id="Rectangle 23" o:spid="_x0000_s1026" style="position:absolute;left:0;text-align:left;margin-left:-76.15pt;margin-top:2.65pt;width:618.75pt;height:34.15pt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" fillcolor="#f2f2f2 [3052]" stroked="f" strokeweight="1pt">
              <v:textbox>
                <w:txbxContent>
                  <w:p w14:paraId="33BC0C5F" w14:textId="1DAAA2B4" w:rsidR="00F316BE" w:rsidRPr="00E62987" w:rsidRDefault="00E62987">
                    <w:pPr>
                      <w:jc w:val="center"/>
                      <w:rPr>
                        <w:color w:val="002060"/>
                      </w:rPr>
                    </w:pPr>
                    <w:r w:rsidRPr="00E62987">
                      <w:rPr>
                        <w:b/>
                        <w:bCs/>
                        <w:color w:val="002060"/>
                      </w:rPr>
                      <w:t>2025 Annual Specialty Drug Survey Report:</w:t>
                    </w:r>
                    <w:r w:rsidRPr="00E62987">
                      <w:rPr>
                        <w:color w:val="002060"/>
                      </w:rPr>
                      <w:t xml:space="preserve"> </w:t>
                    </w:r>
                    <w:r w:rsidRPr="00E62987">
                      <w:rPr>
                        <w:rFonts w:cstheme="minorHAnsi"/>
                        <w:i/>
                        <w:iCs/>
                        <w:color w:val="002060"/>
                      </w:rPr>
                      <w:t>A Data-Driven Look at Specialty Drug Costs in 2024</w:t>
                    </w:r>
                  </w:p>
                </w:txbxContent>
              </v:textbox>
            </v:rect>
          </w:pict>
        </mc:Fallback>
      </mc:AlternateContent>
    </w:r>
  </w:p>
  <w:p w14:paraId="7B91AEA2" w14:textId="77777777" w:rsidR="00F316BE" w:rsidRPr="00965FE4" w:rsidRDefault="00F316BE">
    <w:pPr>
      <w:pStyle w:val="Footer"/>
      <w:tabs>
        <w:tab w:val="clear" w:pos="4680"/>
        <w:tab w:val="clear" w:pos="9360"/>
        <w:tab w:val="left" w:pos="3908"/>
      </w:tabs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7D648F" w14:textId="77777777" w:rsidR="00F316BE" w:rsidRPr="00965FE4" w:rsidRDefault="002B4A02">
    <w:pPr>
      <w:pStyle w:val="Footer"/>
      <w:tabs>
        <w:tab w:val="clear" w:pos="4680"/>
        <w:tab w:val="clear" w:pos="9360"/>
        <w:tab w:val="left" w:pos="3908"/>
      </w:tabs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88CC030" wp14:editId="5AB5C847">
              <wp:simplePos x="0" y="0"/>
              <wp:positionH relativeFrom="column">
                <wp:posOffset>-966788</wp:posOffset>
              </wp:positionH>
              <wp:positionV relativeFrom="paragraph">
                <wp:posOffset>33338</wp:posOffset>
              </wp:positionV>
              <wp:extent cx="7858125" cy="433388"/>
              <wp:effectExtent l="0" t="0" r="9525" b="5080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58125" cy="433388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469C38B" w14:textId="77777777" w:rsidR="00E62987" w:rsidRPr="00E62987" w:rsidRDefault="00E62987" w:rsidP="00E62987">
                          <w:pPr>
                            <w:jc w:val="center"/>
                            <w:rPr>
                              <w:color w:val="002060"/>
                            </w:rPr>
                          </w:pPr>
                          <w:r w:rsidRPr="00E62987">
                            <w:rPr>
                              <w:b/>
                              <w:bCs/>
                              <w:color w:val="002060"/>
                            </w:rPr>
                            <w:t>2025 Annual Specialty Drug Survey Report:</w:t>
                          </w:r>
                          <w:r w:rsidRPr="00E62987">
                            <w:rPr>
                              <w:color w:val="002060"/>
                            </w:rPr>
                            <w:t xml:space="preserve"> </w:t>
                          </w:r>
                          <w:r w:rsidRPr="00E62987">
                            <w:rPr>
                              <w:rFonts w:cstheme="minorHAnsi"/>
                              <w:i/>
                              <w:iCs/>
                              <w:color w:val="002060"/>
                            </w:rPr>
                            <w:t>A Data-Driven Look at Specialty Drug Costs in 2024</w:t>
                          </w:r>
                        </w:p>
                        <w:p w14:paraId="60BC781B" w14:textId="516896B0" w:rsidR="00F316BE" w:rsidRPr="00B116E6" w:rsidRDefault="00F316BE" w:rsidP="00B116E6">
                          <w:pPr>
                            <w:jc w:val="center"/>
                            <w:rPr>
                              <w:color w:val="2B3E5C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488CC030" id="Rectangle 14" o:spid="_x0000_s1027" style="position:absolute;left:0;text-align:left;margin-left:-76.15pt;margin-top:2.65pt;width:618.75pt;height:34.15pt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" fillcolor="#f2f2f2 [3052]" stroked="f" strokeweight="1pt">
              <v:textbox>
                <w:txbxContent>
                  <w:p w14:paraId="3469C38B" w14:textId="77777777" w:rsidR="00E62987" w:rsidRPr="00E62987" w:rsidRDefault="00E62987" w:rsidP="00E62987">
                    <w:pPr>
                      <w:jc w:val="center"/>
                      <w:rPr>
                        <w:color w:val="002060"/>
                      </w:rPr>
                    </w:pPr>
                    <w:r w:rsidRPr="00E62987">
                      <w:rPr>
                        <w:b/>
                        <w:bCs/>
                        <w:color w:val="002060"/>
                      </w:rPr>
                      <w:t>2025 Annual Specialty Drug Survey Report:</w:t>
                    </w:r>
                    <w:r w:rsidRPr="00E62987">
                      <w:rPr>
                        <w:color w:val="002060"/>
                      </w:rPr>
                      <w:t xml:space="preserve"> </w:t>
                    </w:r>
                    <w:r w:rsidRPr="00E62987">
                      <w:rPr>
                        <w:rFonts w:cstheme="minorHAnsi"/>
                        <w:i/>
                        <w:iCs/>
                        <w:color w:val="002060"/>
                      </w:rPr>
                      <w:t>A Data-Driven Look at Specialty Drug Costs in 2024</w:t>
                    </w:r>
                  </w:p>
                  <w:p w14:paraId="60BC781B" w14:textId="516896B0" w:rsidR="00F316BE" w:rsidRPr="00B116E6" w:rsidRDefault="00F316BE" w:rsidP="00B116E6">
                    <w:pPr>
                      <w:jc w:val="center"/>
                      <w:rPr>
                        <w:color w:val="2B3E5C"/>
                        <w:sz w:val="24"/>
                        <w:szCs w:val="24"/>
                      </w:rPr>
                    </w:pPr>
                  </w:p>
                </w:txbxContent>
              </v:textbox>
            </v:rect>
          </w:pict>
        </mc:Fallback>
      </mc:AlternateContent>
    </w:r>
  </w:p>
  <w:p w14:paraId="01878F5B" w14:textId="23E2B360" w:rsidR="00F316BE" w:rsidRDefault="00F316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6D790E" w14:textId="77777777" w:rsidR="008202EC" w:rsidRDefault="008202EC">
      <w:pPr>
        <w:spacing w:after="0" w:line="240" w:lineRule="auto"/>
      </w:pPr>
      <w:r>
        <w:separator/>
      </w:r>
    </w:p>
  </w:footnote>
  <w:footnote w:type="continuationSeparator" w:id="0">
    <w:p w14:paraId="1F439E3E" w14:textId="77777777" w:rsidR="008202EC" w:rsidRDefault="008202EC">
      <w:pPr>
        <w:spacing w:after="0" w:line="240" w:lineRule="auto"/>
      </w:pPr>
      <w:r>
        <w:continuationSeparator/>
      </w:r>
    </w:p>
  </w:footnote>
  <w:footnote w:type="continuationNotice" w:id="1">
    <w:p w14:paraId="10303D87" w14:textId="77777777" w:rsidR="008202EC" w:rsidRDefault="008202E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4F612" w14:textId="37B74CA3" w:rsidR="002F160C" w:rsidRPr="00A151DE" w:rsidRDefault="002F160C" w:rsidP="002F160C">
    <w:pPr>
      <w:pStyle w:val="Header"/>
      <w:jc w:val="center"/>
    </w:pPr>
    <w:r>
      <w:rPr>
        <w:rFonts w:ascii="Inter Medium" w:hAnsi="Inter Medium"/>
        <w:noProof/>
        <w:sz w:val="18"/>
        <w:szCs w:val="20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96508A1" wp14:editId="74764C0F">
              <wp:simplePos x="0" y="0"/>
              <wp:positionH relativeFrom="column">
                <wp:posOffset>-965200</wp:posOffset>
              </wp:positionH>
              <wp:positionV relativeFrom="margin">
                <wp:posOffset>-1349375</wp:posOffset>
              </wp:positionV>
              <wp:extent cx="7858125" cy="294199"/>
              <wp:effectExtent l="0" t="0" r="9525" b="0"/>
              <wp:wrapNone/>
              <wp:docPr id="579687433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58125" cy="294199"/>
                      </a:xfrm>
                      <a:prstGeom prst="rect">
                        <a:avLst/>
                      </a:prstGeom>
                      <a:solidFill>
                        <a:srgbClr val="00206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rect w14:anchorId="54ED8A93" id="Rectangle 4" o:spid="_x0000_s1026" style="position:absolute;margin-left:-76pt;margin-top:-106.25pt;width:618.75pt;height:23.15pt;z-index:2516602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" fillcolor="#002060" stroked="f" strokeweight="1pt">
              <w10:wrap anchory="margin"/>
            </v:rect>
          </w:pict>
        </mc:Fallback>
      </mc:AlternateContent>
    </w:r>
    <w:r>
      <w:rPr>
        <w:noProof/>
      </w:rPr>
      <w:drawing>
        <wp:inline distT="0" distB="0" distL="0" distR="0" wp14:anchorId="6B01111D" wp14:editId="2776D7AF">
          <wp:extent cx="833982" cy="652007"/>
          <wp:effectExtent l="0" t="0" r="4445" b="0"/>
          <wp:docPr id="1685437319" name="Picture 1" descr="A logo with a white and blue design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89851948" name="Picture 1" descr="A logo with a white and blue design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3982" cy="6520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t xml:space="preserve">              </w:t>
    </w:r>
    <w:r>
      <w:rPr>
        <w:noProof/>
      </w:rPr>
      <w:drawing>
        <wp:inline distT="0" distB="0" distL="0" distR="0" wp14:anchorId="7E290994" wp14:editId="07617033">
          <wp:extent cx="914400" cy="594818"/>
          <wp:effectExtent l="0" t="0" r="0" b="0"/>
          <wp:docPr id="1584029399" name="Picture 2" descr="A logo with a building in the midd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66414292" name="Picture 2" descr="A logo with a building in the middle&#10;&#10;Description automatically generated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456" b="18494"/>
                  <a:stretch/>
                </pic:blipFill>
                <pic:spPr bwMode="auto">
                  <a:xfrm>
                    <a:off x="0" y="0"/>
                    <a:ext cx="950800" cy="61849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216AC491" w14:textId="77777777" w:rsidR="002F160C" w:rsidRDefault="002F16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2231A3" w14:textId="70D58FBD" w:rsidR="00F316BE" w:rsidRPr="00A151DE" w:rsidRDefault="00F05B75" w:rsidP="00BB10D9">
    <w:pPr>
      <w:pStyle w:val="Header"/>
      <w:jc w:val="center"/>
    </w:pPr>
    <w:r>
      <w:rPr>
        <w:noProof/>
      </w:rPr>
      <w:drawing>
        <wp:inline distT="0" distB="0" distL="0" distR="0" wp14:anchorId="6A5BBB2B" wp14:editId="6EDA6039">
          <wp:extent cx="833982" cy="652007"/>
          <wp:effectExtent l="0" t="0" r="4445" b="0"/>
          <wp:docPr id="793111274" name="Picture 1" descr="A logo with a white and blue design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89851948" name="Picture 1" descr="A logo with a white and blue design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3982" cy="6520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B10D9">
      <w:rPr>
        <w:noProof/>
      </w:rPr>
      <w:t xml:space="preserve">              </w:t>
    </w:r>
    <w:r w:rsidR="00C06089">
      <w:rPr>
        <w:noProof/>
      </w:rPr>
      <w:drawing>
        <wp:inline distT="0" distB="0" distL="0" distR="0" wp14:anchorId="3DF2DAAF" wp14:editId="61EA28D0">
          <wp:extent cx="914400" cy="594818"/>
          <wp:effectExtent l="0" t="0" r="0" b="0"/>
          <wp:docPr id="307757599" name="Picture 2" descr="A logo with a building in the midd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66414292" name="Picture 2" descr="A logo with a building in the middle&#10;&#10;Description automatically generated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456" b="18494"/>
                  <a:stretch/>
                </pic:blipFill>
                <pic:spPr bwMode="auto">
                  <a:xfrm>
                    <a:off x="0" y="0"/>
                    <a:ext cx="950800" cy="61849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B37BFB"/>
    <w:multiLevelType w:val="hybridMultilevel"/>
    <w:tmpl w:val="821E44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EEF652D"/>
    <w:multiLevelType w:val="hybridMultilevel"/>
    <w:tmpl w:val="79788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71497D"/>
    <w:multiLevelType w:val="hybridMultilevel"/>
    <w:tmpl w:val="21A29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B617DE"/>
    <w:multiLevelType w:val="hybridMultilevel"/>
    <w:tmpl w:val="8984F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B943DA"/>
    <w:multiLevelType w:val="hybridMultilevel"/>
    <w:tmpl w:val="A8ECE1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2E5709"/>
    <w:multiLevelType w:val="hybridMultilevel"/>
    <w:tmpl w:val="9C145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4712342">
    <w:abstractNumId w:val="2"/>
  </w:num>
  <w:num w:numId="2" w16cid:durableId="1287926325">
    <w:abstractNumId w:val="4"/>
  </w:num>
  <w:num w:numId="3" w16cid:durableId="73866906">
    <w:abstractNumId w:val="1"/>
  </w:num>
  <w:num w:numId="4" w16cid:durableId="1900554044">
    <w:abstractNumId w:val="3"/>
  </w:num>
  <w:num w:numId="5" w16cid:durableId="562525277">
    <w:abstractNumId w:val="5"/>
  </w:num>
  <w:num w:numId="6" w16cid:durableId="11520638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U0sjA2NTEzNTcwtzRR0lEKTi0uzszPAykwrgUApoU/KiwAAAA="/>
  </w:docVars>
  <w:rsids>
    <w:rsidRoot w:val="69DCDFA1"/>
    <w:rsid w:val="00016D2C"/>
    <w:rsid w:val="000474EB"/>
    <w:rsid w:val="0007204B"/>
    <w:rsid w:val="000C05EC"/>
    <w:rsid w:val="000C65B3"/>
    <w:rsid w:val="000D5F56"/>
    <w:rsid w:val="000E5141"/>
    <w:rsid w:val="000E7A28"/>
    <w:rsid w:val="001141DA"/>
    <w:rsid w:val="00122007"/>
    <w:rsid w:val="001232F4"/>
    <w:rsid w:val="001251EA"/>
    <w:rsid w:val="00127D40"/>
    <w:rsid w:val="00127EF3"/>
    <w:rsid w:val="001323E7"/>
    <w:rsid w:val="0013775C"/>
    <w:rsid w:val="001546F3"/>
    <w:rsid w:val="00175E8F"/>
    <w:rsid w:val="001B3D12"/>
    <w:rsid w:val="001C7F15"/>
    <w:rsid w:val="001D7A7F"/>
    <w:rsid w:val="001E6877"/>
    <w:rsid w:val="001F0938"/>
    <w:rsid w:val="0020433E"/>
    <w:rsid w:val="00213864"/>
    <w:rsid w:val="002239B8"/>
    <w:rsid w:val="0022602C"/>
    <w:rsid w:val="002371FD"/>
    <w:rsid w:val="00265BEA"/>
    <w:rsid w:val="002720E7"/>
    <w:rsid w:val="00276BFB"/>
    <w:rsid w:val="00291AB4"/>
    <w:rsid w:val="002A051D"/>
    <w:rsid w:val="002A253B"/>
    <w:rsid w:val="002B0C8F"/>
    <w:rsid w:val="002B4A02"/>
    <w:rsid w:val="002B4C3C"/>
    <w:rsid w:val="002C1B10"/>
    <w:rsid w:val="002C7B5D"/>
    <w:rsid w:val="002F160C"/>
    <w:rsid w:val="00301B76"/>
    <w:rsid w:val="00327E3D"/>
    <w:rsid w:val="0033083B"/>
    <w:rsid w:val="0034645A"/>
    <w:rsid w:val="00366D51"/>
    <w:rsid w:val="003852D4"/>
    <w:rsid w:val="003D3FF8"/>
    <w:rsid w:val="003D596A"/>
    <w:rsid w:val="00406C25"/>
    <w:rsid w:val="00412380"/>
    <w:rsid w:val="0041570A"/>
    <w:rsid w:val="004236D3"/>
    <w:rsid w:val="00426C1E"/>
    <w:rsid w:val="00470943"/>
    <w:rsid w:val="00472BDE"/>
    <w:rsid w:val="00474AB1"/>
    <w:rsid w:val="004B629C"/>
    <w:rsid w:val="004B7166"/>
    <w:rsid w:val="004C7965"/>
    <w:rsid w:val="004F67B2"/>
    <w:rsid w:val="00503A7E"/>
    <w:rsid w:val="00521261"/>
    <w:rsid w:val="005228FF"/>
    <w:rsid w:val="005378D4"/>
    <w:rsid w:val="00540DB1"/>
    <w:rsid w:val="00557D44"/>
    <w:rsid w:val="00564365"/>
    <w:rsid w:val="005801F5"/>
    <w:rsid w:val="0058520A"/>
    <w:rsid w:val="005914C1"/>
    <w:rsid w:val="005A6008"/>
    <w:rsid w:val="005B2CDD"/>
    <w:rsid w:val="005B5D47"/>
    <w:rsid w:val="005B74FC"/>
    <w:rsid w:val="005C158E"/>
    <w:rsid w:val="005D3550"/>
    <w:rsid w:val="005E332E"/>
    <w:rsid w:val="005F3AF0"/>
    <w:rsid w:val="005F6FA5"/>
    <w:rsid w:val="00642035"/>
    <w:rsid w:val="00655E41"/>
    <w:rsid w:val="00660F81"/>
    <w:rsid w:val="00683201"/>
    <w:rsid w:val="00697527"/>
    <w:rsid w:val="006C1A21"/>
    <w:rsid w:val="006C4247"/>
    <w:rsid w:val="006F1817"/>
    <w:rsid w:val="006F3461"/>
    <w:rsid w:val="0070373E"/>
    <w:rsid w:val="007111F2"/>
    <w:rsid w:val="00712BE4"/>
    <w:rsid w:val="00721D3F"/>
    <w:rsid w:val="00781345"/>
    <w:rsid w:val="007949D1"/>
    <w:rsid w:val="007B325A"/>
    <w:rsid w:val="007C53B2"/>
    <w:rsid w:val="007E734D"/>
    <w:rsid w:val="007F0562"/>
    <w:rsid w:val="007F57B8"/>
    <w:rsid w:val="008202EC"/>
    <w:rsid w:val="0082157A"/>
    <w:rsid w:val="008450DE"/>
    <w:rsid w:val="008615C1"/>
    <w:rsid w:val="008908CB"/>
    <w:rsid w:val="008972CC"/>
    <w:rsid w:val="008A2DDA"/>
    <w:rsid w:val="008A6DC8"/>
    <w:rsid w:val="008D5D50"/>
    <w:rsid w:val="008E4F54"/>
    <w:rsid w:val="009227EA"/>
    <w:rsid w:val="009549AA"/>
    <w:rsid w:val="00956393"/>
    <w:rsid w:val="0098221B"/>
    <w:rsid w:val="009937D4"/>
    <w:rsid w:val="009F43C8"/>
    <w:rsid w:val="00A25822"/>
    <w:rsid w:val="00A25909"/>
    <w:rsid w:val="00A76F44"/>
    <w:rsid w:val="00AC17AE"/>
    <w:rsid w:val="00AE259B"/>
    <w:rsid w:val="00AE4509"/>
    <w:rsid w:val="00AE6673"/>
    <w:rsid w:val="00B116E6"/>
    <w:rsid w:val="00B122DD"/>
    <w:rsid w:val="00B2095D"/>
    <w:rsid w:val="00B42AC6"/>
    <w:rsid w:val="00B45400"/>
    <w:rsid w:val="00B464A5"/>
    <w:rsid w:val="00B73EB0"/>
    <w:rsid w:val="00B82981"/>
    <w:rsid w:val="00B95B99"/>
    <w:rsid w:val="00BB10D9"/>
    <w:rsid w:val="00BB3A6D"/>
    <w:rsid w:val="00BB4D59"/>
    <w:rsid w:val="00BC40CF"/>
    <w:rsid w:val="00BD061E"/>
    <w:rsid w:val="00BD5F21"/>
    <w:rsid w:val="00C01C40"/>
    <w:rsid w:val="00C06089"/>
    <w:rsid w:val="00C15245"/>
    <w:rsid w:val="00C5492D"/>
    <w:rsid w:val="00C84E15"/>
    <w:rsid w:val="00C95167"/>
    <w:rsid w:val="00CA198B"/>
    <w:rsid w:val="00CD1535"/>
    <w:rsid w:val="00CD19BF"/>
    <w:rsid w:val="00CE2212"/>
    <w:rsid w:val="00D22957"/>
    <w:rsid w:val="00D268CE"/>
    <w:rsid w:val="00D378FD"/>
    <w:rsid w:val="00D5660C"/>
    <w:rsid w:val="00D61E90"/>
    <w:rsid w:val="00DA4B17"/>
    <w:rsid w:val="00DA50FE"/>
    <w:rsid w:val="00DB6BBC"/>
    <w:rsid w:val="00DC7E16"/>
    <w:rsid w:val="00DD707E"/>
    <w:rsid w:val="00DF017D"/>
    <w:rsid w:val="00DF5406"/>
    <w:rsid w:val="00DF63D1"/>
    <w:rsid w:val="00E07131"/>
    <w:rsid w:val="00E17815"/>
    <w:rsid w:val="00E40462"/>
    <w:rsid w:val="00E56950"/>
    <w:rsid w:val="00E60FF4"/>
    <w:rsid w:val="00E62987"/>
    <w:rsid w:val="00E75E42"/>
    <w:rsid w:val="00EB2B3A"/>
    <w:rsid w:val="00EB6B46"/>
    <w:rsid w:val="00ED4F8E"/>
    <w:rsid w:val="00EE5713"/>
    <w:rsid w:val="00F05484"/>
    <w:rsid w:val="00F05B75"/>
    <w:rsid w:val="00F12196"/>
    <w:rsid w:val="00F14352"/>
    <w:rsid w:val="00F23931"/>
    <w:rsid w:val="00F316BE"/>
    <w:rsid w:val="00F3619F"/>
    <w:rsid w:val="00F42C4C"/>
    <w:rsid w:val="00F45A1E"/>
    <w:rsid w:val="00F51484"/>
    <w:rsid w:val="00F66942"/>
    <w:rsid w:val="00F80D8B"/>
    <w:rsid w:val="00FA2BE8"/>
    <w:rsid w:val="69DCD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DCDFA1"/>
  <w15:chartTrackingRefBased/>
  <w15:docId w15:val="{CFB7A793-78FF-419A-BB6A-33638B38FE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B10D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5484"/>
    <w:pPr>
      <w:keepNext/>
      <w:keepLines/>
      <w:spacing w:before="120" w:after="120" w:line="240" w:lineRule="auto"/>
      <w:outlineLvl w:val="1"/>
    </w:pPr>
    <w:rPr>
      <w:rFonts w:eastAsiaTheme="majorEastAsia" w:cstheme="majorBidi"/>
      <w:b/>
      <w:color w:val="4472C4" w:themeColor="accen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05484"/>
    <w:rPr>
      <w:rFonts w:eastAsiaTheme="majorEastAsia" w:cstheme="majorBidi"/>
      <w:b/>
      <w:color w:val="4472C4" w:themeColor="accent1"/>
      <w:sz w:val="28"/>
      <w:szCs w:val="26"/>
    </w:rPr>
  </w:style>
  <w:style w:type="paragraph" w:styleId="Header">
    <w:name w:val="header"/>
    <w:basedOn w:val="Normal"/>
    <w:link w:val="HeaderChar"/>
    <w:uiPriority w:val="99"/>
    <w:unhideWhenUsed/>
    <w:rsid w:val="00F05484"/>
    <w:pPr>
      <w:tabs>
        <w:tab w:val="center" w:pos="4680"/>
        <w:tab w:val="right" w:pos="9360"/>
      </w:tabs>
      <w:spacing w:before="12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5484"/>
  </w:style>
  <w:style w:type="paragraph" w:styleId="Footer">
    <w:name w:val="footer"/>
    <w:basedOn w:val="Normal"/>
    <w:link w:val="FooterChar"/>
    <w:uiPriority w:val="99"/>
    <w:unhideWhenUsed/>
    <w:rsid w:val="00F05484"/>
    <w:pPr>
      <w:tabs>
        <w:tab w:val="center" w:pos="4680"/>
        <w:tab w:val="right" w:pos="9360"/>
      </w:tabs>
      <w:spacing w:before="12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5484"/>
  </w:style>
  <w:style w:type="character" w:styleId="Hyperlink">
    <w:name w:val="Hyperlink"/>
    <w:basedOn w:val="DefaultParagraphFont"/>
    <w:uiPriority w:val="99"/>
    <w:unhideWhenUsed/>
    <w:rsid w:val="00F0548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05484"/>
    <w:pPr>
      <w:spacing w:before="120" w:after="0" w:line="240" w:lineRule="auto"/>
      <w:ind w:left="720"/>
      <w:contextualSpacing/>
    </w:pPr>
    <w:rPr>
      <w:rFonts w:eastAsia="Times New Roman" w:cs="Times New Roman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61E9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B10D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C95167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229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B629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3868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healthcarepolicy-institute.org/" TargetMode="External"/><Relationship Id="rId18" Type="http://schemas.openxmlformats.org/officeDocument/2006/relationships/image" Target="media/image1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4.png"/><Relationship Id="rId7" Type="http://schemas.openxmlformats.org/officeDocument/2006/relationships/webSettings" Target="webSettings.xml"/><Relationship Id="rId12" Type="http://schemas.openxmlformats.org/officeDocument/2006/relationships/hyperlink" Target="https://www.linkedin.com/company/75101423" TargetMode="External"/><Relationship Id="rId17" Type="http://schemas.openxmlformats.org/officeDocument/2006/relationships/hyperlink" Target="https://healthcarepolicy-institute.org/2025-annual-specialty-drug-survey-report-a-data-driven-look-at-specialty-drug-costs-in-2024/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healthcarepolicy-institute.org/" TargetMode="External"/><Relationship Id="rId20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healthcareroundtable.us/" TargetMode="External"/><Relationship Id="rId24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hyperlink" Target="https://www.healthcareroundtable.us/" TargetMode="External"/><Relationship Id="rId23" Type="http://schemas.openxmlformats.org/officeDocument/2006/relationships/footer" Target="footer1.xml"/><Relationship Id="rId10" Type="http://schemas.openxmlformats.org/officeDocument/2006/relationships/hyperlink" Target="mailto:dmccarron@healthsperien.com" TargetMode="External"/><Relationship Id="rId19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linkedin.com/company/98114059" TargetMode="External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2d12196-eab1-49d7-8271-e52d3599f65b" xsi:nil="true"/>
    <lcf76f155ced4ddcb4097134ff3c332f xmlns="de6401b6-0f38-4fba-87fa-f8d1d5b9f03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9A40A7326E6544BE502D68FDCA9289" ma:contentTypeVersion="14" ma:contentTypeDescription="Create a new document." ma:contentTypeScope="" ma:versionID="65bfeae1d4af599ac5ab4d78ad6f1c07">
  <xsd:schema xmlns:xsd="http://www.w3.org/2001/XMLSchema" xmlns:xs="http://www.w3.org/2001/XMLSchema" xmlns:p="http://schemas.microsoft.com/office/2006/metadata/properties" xmlns:ns2="de6401b6-0f38-4fba-87fa-f8d1d5b9f031" xmlns:ns3="32d12196-eab1-49d7-8271-e52d3599f65b" targetNamespace="http://schemas.microsoft.com/office/2006/metadata/properties" ma:root="true" ma:fieldsID="17b36be9fea31435759775ce323ca3af" ns2:_="" ns3:_="">
    <xsd:import namespace="de6401b6-0f38-4fba-87fa-f8d1d5b9f031"/>
    <xsd:import namespace="32d12196-eab1-49d7-8271-e52d3599f6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6401b6-0f38-4fba-87fa-f8d1d5b9f0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f305445-50b7-4be4-a8e3-3a790444b6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d12196-eab1-49d7-8271-e52d3599f65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3a78aeb4-f8dd-4df3-88ba-4cc1b84a758b}" ma:internalName="TaxCatchAll" ma:showField="CatchAllData" ma:web="32d12196-eab1-49d7-8271-e52d3599f65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7338ADC-58FF-4F42-ACA6-6CC7D7C6F81B}">
  <ds:schemaRefs>
    <ds:schemaRef ds:uri="http://schemas.microsoft.com/office/2006/metadata/properties"/>
    <ds:schemaRef ds:uri="http://schemas.microsoft.com/office/infopath/2007/PartnerControls"/>
    <ds:schemaRef ds:uri="32d12196-eab1-49d7-8271-e52d3599f65b"/>
    <ds:schemaRef ds:uri="de6401b6-0f38-4fba-87fa-f8d1d5b9f031"/>
  </ds:schemaRefs>
</ds:datastoreItem>
</file>

<file path=customXml/itemProps2.xml><?xml version="1.0" encoding="utf-8"?>
<ds:datastoreItem xmlns:ds="http://schemas.openxmlformats.org/officeDocument/2006/customXml" ds:itemID="{F30E8D2D-24E4-4267-896B-2875DDEE18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66CFBE-40E8-470D-9D77-4B136357DA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6401b6-0f38-4fba-87fa-f8d1d5b9f031"/>
    <ds:schemaRef ds:uri="32d12196-eab1-49d7-8271-e52d3599f6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22</Words>
  <Characters>3774</Characters>
  <Application>Microsoft Office Word</Application>
  <DocSecurity>0</DocSecurity>
  <Lines>87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4</CharactersWithSpaces>
  <SharedDoc>false</SharedDoc>
  <HLinks>
    <vt:vector size="72" baseType="variant">
      <vt:variant>
        <vt:i4>5963859</vt:i4>
      </vt:variant>
      <vt:variant>
        <vt:i4>33</vt:i4>
      </vt:variant>
      <vt:variant>
        <vt:i4>0</vt:i4>
      </vt:variant>
      <vt:variant>
        <vt:i4>5</vt:i4>
      </vt:variant>
      <vt:variant>
        <vt:lpwstr>https://healthcarepolicy-institute.org/?p=497</vt:lpwstr>
      </vt:variant>
      <vt:variant>
        <vt:lpwstr/>
      </vt:variant>
      <vt:variant>
        <vt:i4>5963859</vt:i4>
      </vt:variant>
      <vt:variant>
        <vt:i4>30</vt:i4>
      </vt:variant>
      <vt:variant>
        <vt:i4>0</vt:i4>
      </vt:variant>
      <vt:variant>
        <vt:i4>5</vt:i4>
      </vt:variant>
      <vt:variant>
        <vt:lpwstr>https://healthcarepolicy-institute.org/?p=497</vt:lpwstr>
      </vt:variant>
      <vt:variant>
        <vt:lpwstr/>
      </vt:variant>
      <vt:variant>
        <vt:i4>5963859</vt:i4>
      </vt:variant>
      <vt:variant>
        <vt:i4>27</vt:i4>
      </vt:variant>
      <vt:variant>
        <vt:i4>0</vt:i4>
      </vt:variant>
      <vt:variant>
        <vt:i4>5</vt:i4>
      </vt:variant>
      <vt:variant>
        <vt:lpwstr>https://healthcarepolicy-institute.org/?p=497</vt:lpwstr>
      </vt:variant>
      <vt:variant>
        <vt:lpwstr/>
      </vt:variant>
      <vt:variant>
        <vt:i4>5963859</vt:i4>
      </vt:variant>
      <vt:variant>
        <vt:i4>24</vt:i4>
      </vt:variant>
      <vt:variant>
        <vt:i4>0</vt:i4>
      </vt:variant>
      <vt:variant>
        <vt:i4>5</vt:i4>
      </vt:variant>
      <vt:variant>
        <vt:lpwstr>https://healthcarepolicy-institute.org/?p=497</vt:lpwstr>
      </vt:variant>
      <vt:variant>
        <vt:lpwstr/>
      </vt:variant>
      <vt:variant>
        <vt:i4>6291512</vt:i4>
      </vt:variant>
      <vt:variant>
        <vt:i4>21</vt:i4>
      </vt:variant>
      <vt:variant>
        <vt:i4>0</vt:i4>
      </vt:variant>
      <vt:variant>
        <vt:i4>5</vt:i4>
      </vt:variant>
      <vt:variant>
        <vt:lpwstr>https://healthcarepolicy-institute.org/</vt:lpwstr>
      </vt:variant>
      <vt:variant>
        <vt:lpwstr/>
      </vt:variant>
      <vt:variant>
        <vt:i4>327711</vt:i4>
      </vt:variant>
      <vt:variant>
        <vt:i4>18</vt:i4>
      </vt:variant>
      <vt:variant>
        <vt:i4>0</vt:i4>
      </vt:variant>
      <vt:variant>
        <vt:i4>5</vt:i4>
      </vt:variant>
      <vt:variant>
        <vt:lpwstr>https://www.healthcareroundtable.us/</vt:lpwstr>
      </vt:variant>
      <vt:variant>
        <vt:lpwstr/>
      </vt:variant>
      <vt:variant>
        <vt:i4>5308487</vt:i4>
      </vt:variant>
      <vt:variant>
        <vt:i4>15</vt:i4>
      </vt:variant>
      <vt:variant>
        <vt:i4>0</vt:i4>
      </vt:variant>
      <vt:variant>
        <vt:i4>5</vt:i4>
      </vt:variant>
      <vt:variant>
        <vt:lpwstr>https://www.linkedin.com/company/98114059</vt:lpwstr>
      </vt:variant>
      <vt:variant>
        <vt:lpwstr/>
      </vt:variant>
      <vt:variant>
        <vt:i4>6291512</vt:i4>
      </vt:variant>
      <vt:variant>
        <vt:i4>12</vt:i4>
      </vt:variant>
      <vt:variant>
        <vt:i4>0</vt:i4>
      </vt:variant>
      <vt:variant>
        <vt:i4>5</vt:i4>
      </vt:variant>
      <vt:variant>
        <vt:lpwstr>https://healthcarepolicy-institute.org/</vt:lpwstr>
      </vt:variant>
      <vt:variant>
        <vt:lpwstr/>
      </vt:variant>
      <vt:variant>
        <vt:i4>6094927</vt:i4>
      </vt:variant>
      <vt:variant>
        <vt:i4>9</vt:i4>
      </vt:variant>
      <vt:variant>
        <vt:i4>0</vt:i4>
      </vt:variant>
      <vt:variant>
        <vt:i4>5</vt:i4>
      </vt:variant>
      <vt:variant>
        <vt:lpwstr>https://www.linkedin.com/company/75101423</vt:lpwstr>
      </vt:variant>
      <vt:variant>
        <vt:lpwstr/>
      </vt:variant>
      <vt:variant>
        <vt:i4>327711</vt:i4>
      </vt:variant>
      <vt:variant>
        <vt:i4>6</vt:i4>
      </vt:variant>
      <vt:variant>
        <vt:i4>0</vt:i4>
      </vt:variant>
      <vt:variant>
        <vt:i4>5</vt:i4>
      </vt:variant>
      <vt:variant>
        <vt:lpwstr>https://www.healthcareroundtable.us/</vt:lpwstr>
      </vt:variant>
      <vt:variant>
        <vt:lpwstr/>
      </vt:variant>
      <vt:variant>
        <vt:i4>7798831</vt:i4>
      </vt:variant>
      <vt:variant>
        <vt:i4>3</vt:i4>
      </vt:variant>
      <vt:variant>
        <vt:i4>0</vt:i4>
      </vt:variant>
      <vt:variant>
        <vt:i4>5</vt:i4>
      </vt:variant>
      <vt:variant>
        <vt:lpwstr>https://www.healthcareroundtable.us/assessing-the-unsustainable-cost-of-specialty-medications/</vt:lpwstr>
      </vt:variant>
      <vt:variant>
        <vt:lpwstr/>
      </vt:variant>
      <vt:variant>
        <vt:i4>7995486</vt:i4>
      </vt:variant>
      <vt:variant>
        <vt:i4>0</vt:i4>
      </vt:variant>
      <vt:variant>
        <vt:i4>0</vt:i4>
      </vt:variant>
      <vt:variant>
        <vt:i4>5</vt:i4>
      </vt:variant>
      <vt:variant>
        <vt:lpwstr>mailto:dmccarron@healthsperie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a Walderman</dc:creator>
  <cp:keywords/>
  <dc:description/>
  <cp:lastModifiedBy>C-TAC Members</cp:lastModifiedBy>
  <cp:revision>2</cp:revision>
  <dcterms:created xsi:type="dcterms:W3CDTF">2026-03-20T20:47:00Z</dcterms:created>
  <dcterms:modified xsi:type="dcterms:W3CDTF">2026-03-20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9A40A7326E6544BE502D68FDCA9289</vt:lpwstr>
  </property>
  <property fmtid="{D5CDD505-2E9C-101B-9397-08002B2CF9AE}" pid="3" name="GrammarlyDocumentId">
    <vt:lpwstr>42c6986c72577b9db5d7d1acba777af004994e2a41e8f3c6c2c4a72d7e312713</vt:lpwstr>
  </property>
  <property fmtid="{D5CDD505-2E9C-101B-9397-08002B2CF9AE}" pid="4" name="MediaServiceImageTags">
    <vt:lpwstr/>
  </property>
</Properties>
</file>